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59545" w14:textId="14D38C80" w:rsidR="004E2877" w:rsidRPr="00717BF1" w:rsidRDefault="00A85EA0" w:rsidP="004E2877">
      <w:pPr>
        <w:spacing w:line="240" w:lineRule="auto"/>
        <w:outlineLvl w:val="0"/>
        <w:rPr>
          <w:rFonts w:ascii="Century Gothic" w:hAnsi="Century Gothic"/>
          <w:b/>
          <w:sz w:val="40"/>
          <w:szCs w:val="40"/>
        </w:rPr>
      </w:pPr>
      <w:r w:rsidRPr="00717BF1">
        <w:rPr>
          <w:rFonts w:ascii="Century Gothic" w:hAnsi="Century Gothic"/>
          <w:b/>
          <w:noProof/>
          <w:color w:val="000000" w:themeColor="text1"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7E88F62F" wp14:editId="07EA8EF9">
            <wp:simplePos x="0" y="0"/>
            <wp:positionH relativeFrom="column">
              <wp:posOffset>5228590</wp:posOffset>
            </wp:positionH>
            <wp:positionV relativeFrom="paragraph">
              <wp:posOffset>19050</wp:posOffset>
            </wp:positionV>
            <wp:extent cx="1628979" cy="323996"/>
            <wp:effectExtent l="0" t="0" r="0" b="0"/>
            <wp:wrapNone/>
            <wp:docPr id="1" name="Picture 1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hlinkClick r:id="rId6"/>
                    </pic:cNvPr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8979" cy="3239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17BF1">
        <w:rPr>
          <w:rFonts w:ascii="Century Gothic" w:hAnsi="Century Gothic"/>
          <w:b/>
          <w:sz w:val="40"/>
          <w:szCs w:val="21"/>
        </w:rPr>
        <w:t xml:space="preserve">MODELLO DI NOTE DEL MEETING DEL TEAM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0C7A8E" w:rsidRPr="00B035D4" w14:paraId="37F8B307" w14:textId="77777777" w:rsidTr="00B035D4">
        <w:trPr>
          <w:trHeight w:val="368"/>
        </w:trPr>
        <w:tc>
          <w:tcPr>
            <w:tcW w:w="1795" w:type="dxa"/>
            <w:vAlign w:val="center"/>
          </w:tcPr>
          <w:p w14:paraId="4ED46EF8" w14:textId="038621F9" w:rsidR="000C7A8E" w:rsidRPr="00580F99" w:rsidRDefault="000C7A8E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DATA</w:t>
            </w:r>
          </w:p>
        </w:tc>
        <w:tc>
          <w:tcPr>
            <w:tcW w:w="8995" w:type="dxa"/>
            <w:vAlign w:val="center"/>
          </w:tcPr>
          <w:p w14:paraId="46B20F10" w14:textId="51ADD50F" w:rsidR="000C7A8E" w:rsidRPr="00580F99" w:rsidRDefault="00B035D4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GG/MM/AA</w:t>
            </w:r>
          </w:p>
        </w:tc>
      </w:tr>
      <w:tr w:rsidR="000C7A8E" w:rsidRPr="00B035D4" w14:paraId="5DBDC1E0" w14:textId="77777777" w:rsidTr="00B035D4">
        <w:trPr>
          <w:trHeight w:val="350"/>
        </w:trPr>
        <w:tc>
          <w:tcPr>
            <w:tcW w:w="1795" w:type="dxa"/>
            <w:vAlign w:val="center"/>
          </w:tcPr>
          <w:p w14:paraId="5AF8E1B1" w14:textId="1C00FB5A" w:rsidR="000C7A8E" w:rsidRPr="00580F99" w:rsidRDefault="00A61DC7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ORA</w:t>
            </w:r>
          </w:p>
        </w:tc>
        <w:tc>
          <w:tcPr>
            <w:tcW w:w="8995" w:type="dxa"/>
            <w:vAlign w:val="center"/>
          </w:tcPr>
          <w:p w14:paraId="18F72E73" w14:textId="4013D1DA" w:rsidR="000C7A8E" w:rsidRPr="00580F99" w:rsidRDefault="00B035D4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0:00</w:t>
            </w:r>
          </w:p>
        </w:tc>
      </w:tr>
      <w:tr w:rsidR="000C7A8E" w:rsidRPr="00B035D4" w14:paraId="006EEB55" w14:textId="77777777" w:rsidTr="00B035D4">
        <w:trPr>
          <w:trHeight w:val="350"/>
        </w:trPr>
        <w:tc>
          <w:tcPr>
            <w:tcW w:w="1795" w:type="dxa"/>
            <w:vAlign w:val="center"/>
          </w:tcPr>
          <w:p w14:paraId="53C38EE2" w14:textId="73360E72" w:rsidR="000C7A8E" w:rsidRPr="00580F99" w:rsidRDefault="00A61DC7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UBICAZIONE</w:t>
            </w:r>
          </w:p>
        </w:tc>
        <w:tc>
          <w:tcPr>
            <w:tcW w:w="8995" w:type="dxa"/>
            <w:vAlign w:val="center"/>
          </w:tcPr>
          <w:p w14:paraId="104D4C25" w14:textId="735D7AD1" w:rsidR="000C7A8E" w:rsidRPr="00580F99" w:rsidRDefault="000C7A8E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0C7A8E" w:rsidRPr="00B035D4" w14:paraId="3958C210" w14:textId="77777777" w:rsidTr="00B035D4">
        <w:trPr>
          <w:trHeight w:val="350"/>
        </w:trPr>
        <w:tc>
          <w:tcPr>
            <w:tcW w:w="1795" w:type="dxa"/>
            <w:vAlign w:val="center"/>
          </w:tcPr>
          <w:p w14:paraId="3A46BEB9" w14:textId="6A2FD0AA" w:rsidR="000C7A8E" w:rsidRPr="00580F99" w:rsidRDefault="00A61DC7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SCOPO</w:t>
            </w:r>
          </w:p>
        </w:tc>
        <w:tc>
          <w:tcPr>
            <w:tcW w:w="8995" w:type="dxa"/>
            <w:vAlign w:val="center"/>
          </w:tcPr>
          <w:p w14:paraId="470F8471" w14:textId="280C1A66" w:rsidR="000C7A8E" w:rsidRPr="00580F99" w:rsidRDefault="000C7A8E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14:paraId="2FD9E5A2" w14:textId="77777777" w:rsidR="000C7A8E" w:rsidRPr="00B035D4" w:rsidRDefault="000C7A8E" w:rsidP="004E2877">
      <w:pPr>
        <w:pStyle w:val="NoSpacing"/>
        <w:rPr>
          <w:rFonts w:ascii="Century Gothic" w:hAnsi="Century Gothic"/>
          <w:color w:val="767171" w:themeColor="background2" w:themeShade="80"/>
          <w:sz w:val="20"/>
          <w:szCs w:val="20"/>
        </w:rPr>
      </w:pPr>
    </w:p>
    <w:p w14:paraId="4464922A" w14:textId="77777777" w:rsidR="000C7A8E" w:rsidRDefault="000C7A8E" w:rsidP="004E2877">
      <w:pPr>
        <w:pStyle w:val="NoSpacing"/>
        <w:rPr>
          <w:rFonts w:ascii="Century Gothic" w:hAnsi="Century Gothic"/>
          <w:b/>
          <w:bCs/>
          <w:color w:val="767171" w:themeColor="background2" w:themeShade="80"/>
          <w:sz w:val="20"/>
          <w:szCs w:val="20"/>
        </w:rPr>
      </w:pPr>
    </w:p>
    <w:p w14:paraId="3057935D" w14:textId="2CA7BB5F" w:rsidR="004E2877" w:rsidRPr="00580F99" w:rsidRDefault="004E2877" w:rsidP="004E2877">
      <w:pPr>
        <w:pStyle w:val="NoSpacing"/>
        <w:rPr>
          <w:rFonts w:ascii="Century Gothic" w:hAnsi="Century Gothic"/>
          <w:color w:val="2E74B5" w:themeColor="accent5" w:themeShade="BF"/>
          <w:sz w:val="28"/>
          <w:szCs w:val="28"/>
        </w:rPr>
      </w:pPr>
      <w:r>
        <w:rPr>
          <w:rFonts w:ascii="Century Gothic" w:hAnsi="Century Gothic"/>
          <w:color w:val="2E74B5" w:themeColor="accent5" w:themeShade="BF"/>
          <w:sz w:val="28"/>
        </w:rPr>
        <w:t>PARTECIPANTI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698"/>
        <w:gridCol w:w="2699"/>
        <w:gridCol w:w="2699"/>
        <w:gridCol w:w="2699"/>
      </w:tblGrid>
      <w:tr w:rsidR="004E2877" w14:paraId="58CF88B8" w14:textId="77777777" w:rsidTr="00580F99">
        <w:trPr>
          <w:trHeight w:val="413"/>
        </w:trPr>
        <w:tc>
          <w:tcPr>
            <w:tcW w:w="2698" w:type="dxa"/>
            <w:vAlign w:val="center"/>
          </w:tcPr>
          <w:p w14:paraId="2ABD18F3" w14:textId="31C789CE" w:rsidR="004E2877" w:rsidRPr="00E741EB" w:rsidRDefault="00D972D8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e</w:t>
            </w:r>
          </w:p>
        </w:tc>
        <w:tc>
          <w:tcPr>
            <w:tcW w:w="2699" w:type="dxa"/>
            <w:vAlign w:val="center"/>
          </w:tcPr>
          <w:p w14:paraId="3372E4AA" w14:textId="69FDBCC5" w:rsidR="004E2877" w:rsidRPr="00E741EB" w:rsidRDefault="00D972D8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e</w:t>
            </w:r>
          </w:p>
        </w:tc>
        <w:tc>
          <w:tcPr>
            <w:tcW w:w="2699" w:type="dxa"/>
            <w:vAlign w:val="center"/>
          </w:tcPr>
          <w:p w14:paraId="59BB250C" w14:textId="122A3B7F" w:rsidR="004E2877" w:rsidRPr="00E741EB" w:rsidRDefault="00D972D8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Nome</w:t>
            </w:r>
          </w:p>
        </w:tc>
        <w:tc>
          <w:tcPr>
            <w:tcW w:w="2699" w:type="dxa"/>
            <w:vAlign w:val="center"/>
          </w:tcPr>
          <w:p w14:paraId="7B892EA6" w14:textId="79392FB4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4E2877" w14:paraId="538E83F0" w14:textId="77777777" w:rsidTr="00580F99">
        <w:trPr>
          <w:trHeight w:val="440"/>
        </w:trPr>
        <w:tc>
          <w:tcPr>
            <w:tcW w:w="2698" w:type="dxa"/>
            <w:vAlign w:val="center"/>
          </w:tcPr>
          <w:p w14:paraId="2CBCE2C5" w14:textId="118B4CC0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655476EE" w14:textId="3947C632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746380B8" w14:textId="5F040BDB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284E0124" w14:textId="21E811EA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4E2877" w14:paraId="17C93F81" w14:textId="77777777" w:rsidTr="00580F99">
        <w:trPr>
          <w:trHeight w:val="440"/>
        </w:trPr>
        <w:tc>
          <w:tcPr>
            <w:tcW w:w="2698" w:type="dxa"/>
            <w:vAlign w:val="center"/>
          </w:tcPr>
          <w:p w14:paraId="1D68816E" w14:textId="77777777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4D3A1A5F" w14:textId="77777777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49129E4E" w14:textId="77777777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6A4FF079" w14:textId="77777777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4E2877" w14:paraId="107CED22" w14:textId="77777777" w:rsidTr="00580F99">
        <w:trPr>
          <w:trHeight w:val="440"/>
        </w:trPr>
        <w:tc>
          <w:tcPr>
            <w:tcW w:w="2698" w:type="dxa"/>
            <w:vAlign w:val="center"/>
          </w:tcPr>
          <w:p w14:paraId="1E9600C5" w14:textId="77777777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7BA85549" w14:textId="77777777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03DCDBEB" w14:textId="77777777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699" w:type="dxa"/>
            <w:vAlign w:val="center"/>
          </w:tcPr>
          <w:p w14:paraId="4AED665D" w14:textId="77777777" w:rsidR="004E2877" w:rsidRPr="00E741EB" w:rsidRDefault="004E2877" w:rsidP="00000BA3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14:paraId="2D2516EB" w14:textId="58B271DB" w:rsidR="00E642D6" w:rsidRDefault="004E2877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ab/>
      </w:r>
    </w:p>
    <w:p w14:paraId="3E079EDB" w14:textId="176F3DC9" w:rsidR="00A61DC7" w:rsidRPr="00580F99" w:rsidRDefault="00A61DC7" w:rsidP="00A61DC7">
      <w:pPr>
        <w:pStyle w:val="NoSpacing"/>
        <w:rPr>
          <w:rFonts w:ascii="Century Gothic" w:hAnsi="Century Gothic"/>
          <w:color w:val="2E74B5" w:themeColor="accent5" w:themeShade="BF"/>
          <w:sz w:val="28"/>
          <w:szCs w:val="28"/>
        </w:rPr>
      </w:pPr>
      <w:r>
        <w:rPr>
          <w:rFonts w:ascii="Century Gothic" w:hAnsi="Century Gothic"/>
          <w:color w:val="2E74B5" w:themeColor="accent5" w:themeShade="BF"/>
          <w:sz w:val="28"/>
        </w:rPr>
        <w:t>NOTE SUL MEETING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3598"/>
        <w:gridCol w:w="3598"/>
        <w:gridCol w:w="3599"/>
      </w:tblGrid>
      <w:tr w:rsidR="00994923" w14:paraId="5887C700" w14:textId="77777777" w:rsidTr="00E46849">
        <w:trPr>
          <w:trHeight w:val="593"/>
        </w:trPr>
        <w:tc>
          <w:tcPr>
            <w:tcW w:w="3598" w:type="dxa"/>
            <w:shd w:val="clear" w:color="auto" w:fill="DEEAF6" w:themeFill="accent5" w:themeFillTint="33"/>
            <w:vAlign w:val="center"/>
          </w:tcPr>
          <w:p w14:paraId="25600BEC" w14:textId="47E2F925" w:rsidR="00994923" w:rsidRPr="00580F99" w:rsidRDefault="00E46849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7F7F7F" w:themeColor="text1" w:themeTint="80"/>
                <w:sz w:val="20"/>
              </w:rPr>
              <w:t>ORDINE DEL GIORNO / VOCI DI AZIONE</w:t>
            </w:r>
          </w:p>
        </w:tc>
        <w:tc>
          <w:tcPr>
            <w:tcW w:w="3598" w:type="dxa"/>
            <w:shd w:val="clear" w:color="auto" w:fill="DEEAF6" w:themeFill="accent5" w:themeFillTint="33"/>
            <w:vAlign w:val="center"/>
          </w:tcPr>
          <w:p w14:paraId="70B62BDB" w14:textId="0235A0BB" w:rsidR="00994923" w:rsidRPr="00580F99" w:rsidRDefault="00E46849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7F7F7F" w:themeColor="text1" w:themeTint="80"/>
                <w:sz w:val="20"/>
              </w:rPr>
              <w:t xml:space="preserve">ANNUNCI  </w:t>
            </w:r>
          </w:p>
        </w:tc>
        <w:tc>
          <w:tcPr>
            <w:tcW w:w="3599" w:type="dxa"/>
            <w:shd w:val="clear" w:color="auto" w:fill="DEEAF6" w:themeFill="accent5" w:themeFillTint="33"/>
            <w:vAlign w:val="center"/>
          </w:tcPr>
          <w:p w14:paraId="17BD6992" w14:textId="1741B5E7" w:rsidR="00994923" w:rsidRPr="00580F99" w:rsidRDefault="00E46849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7F7F7F" w:themeColor="text1" w:themeTint="80"/>
                <w:sz w:val="20"/>
              </w:rPr>
              <w:t>RIEPILOGHI DELLE DISCUSSIONI</w:t>
            </w:r>
          </w:p>
        </w:tc>
      </w:tr>
      <w:tr w:rsidR="00994923" w14:paraId="7E612DC0" w14:textId="77777777" w:rsidTr="002B1996">
        <w:trPr>
          <w:trHeight w:val="989"/>
        </w:trPr>
        <w:tc>
          <w:tcPr>
            <w:tcW w:w="3598" w:type="dxa"/>
            <w:vAlign w:val="center"/>
          </w:tcPr>
          <w:p w14:paraId="6BEA3758" w14:textId="14F7868F" w:rsidR="00994923" w:rsidRPr="00580F99" w:rsidRDefault="00E46849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Voce di azione 1</w:t>
            </w:r>
          </w:p>
        </w:tc>
        <w:tc>
          <w:tcPr>
            <w:tcW w:w="3598" w:type="dxa"/>
            <w:vAlign w:val="center"/>
          </w:tcPr>
          <w:p w14:paraId="135A1DD6" w14:textId="22589378" w:rsidR="00994923" w:rsidRPr="00580F99" w:rsidRDefault="00DB07B5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Contenuto dell'annuncio...</w:t>
            </w:r>
          </w:p>
        </w:tc>
        <w:tc>
          <w:tcPr>
            <w:tcW w:w="3599" w:type="dxa"/>
            <w:vAlign w:val="center"/>
          </w:tcPr>
          <w:p w14:paraId="03375FC1" w14:textId="690D888D" w:rsidR="00994923" w:rsidRPr="00580F99" w:rsidRDefault="00DB07B5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</w:rPr>
              <w:t>Argomento di discussione 1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br/>
            </w:r>
            <w:r>
              <w:rPr>
                <w:rFonts w:ascii="Century Gothic" w:hAnsi="Century Gothic"/>
                <w:color w:val="000000" w:themeColor="text1"/>
                <w:sz w:val="20"/>
              </w:rPr>
              <w:t>Argomento di discussione 2</w:t>
            </w:r>
          </w:p>
        </w:tc>
      </w:tr>
      <w:tr w:rsidR="00994923" w14:paraId="42FD8343" w14:textId="77777777" w:rsidTr="002B1996">
        <w:trPr>
          <w:trHeight w:val="989"/>
        </w:trPr>
        <w:tc>
          <w:tcPr>
            <w:tcW w:w="3598" w:type="dxa"/>
            <w:vAlign w:val="center"/>
          </w:tcPr>
          <w:p w14:paraId="71251942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3746E925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9" w:type="dxa"/>
            <w:vAlign w:val="center"/>
          </w:tcPr>
          <w:p w14:paraId="366B0722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994923" w14:paraId="3E2A5F97" w14:textId="77777777" w:rsidTr="002B1996">
        <w:trPr>
          <w:trHeight w:val="989"/>
        </w:trPr>
        <w:tc>
          <w:tcPr>
            <w:tcW w:w="3598" w:type="dxa"/>
            <w:vAlign w:val="center"/>
          </w:tcPr>
          <w:p w14:paraId="12A16800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551F867D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9" w:type="dxa"/>
            <w:vAlign w:val="center"/>
          </w:tcPr>
          <w:p w14:paraId="357755FB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994923" w14:paraId="1B8B4D9C" w14:textId="77777777" w:rsidTr="002B1996">
        <w:trPr>
          <w:trHeight w:val="989"/>
        </w:trPr>
        <w:tc>
          <w:tcPr>
            <w:tcW w:w="3598" w:type="dxa"/>
            <w:vAlign w:val="center"/>
          </w:tcPr>
          <w:p w14:paraId="7AA202C9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3451DE8B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9" w:type="dxa"/>
            <w:vAlign w:val="center"/>
          </w:tcPr>
          <w:p w14:paraId="43D34859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994923" w14:paraId="427A5F97" w14:textId="77777777" w:rsidTr="002B1996">
        <w:trPr>
          <w:trHeight w:val="989"/>
        </w:trPr>
        <w:tc>
          <w:tcPr>
            <w:tcW w:w="3598" w:type="dxa"/>
            <w:vAlign w:val="center"/>
          </w:tcPr>
          <w:p w14:paraId="4A2D13E4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3E60F0D6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9" w:type="dxa"/>
            <w:vAlign w:val="center"/>
          </w:tcPr>
          <w:p w14:paraId="280427DF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994923" w14:paraId="6333C69A" w14:textId="77777777" w:rsidTr="002B1996">
        <w:trPr>
          <w:trHeight w:val="989"/>
        </w:trPr>
        <w:tc>
          <w:tcPr>
            <w:tcW w:w="3598" w:type="dxa"/>
            <w:vAlign w:val="center"/>
          </w:tcPr>
          <w:p w14:paraId="6BB20BEE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28808EC4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9" w:type="dxa"/>
            <w:vAlign w:val="center"/>
          </w:tcPr>
          <w:p w14:paraId="66F1BEDB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994923" w14:paraId="2D764266" w14:textId="77777777" w:rsidTr="002B1996">
        <w:trPr>
          <w:trHeight w:val="989"/>
        </w:trPr>
        <w:tc>
          <w:tcPr>
            <w:tcW w:w="3598" w:type="dxa"/>
            <w:vAlign w:val="center"/>
          </w:tcPr>
          <w:p w14:paraId="5456E320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8" w:type="dxa"/>
            <w:vAlign w:val="center"/>
          </w:tcPr>
          <w:p w14:paraId="24543305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3599" w:type="dxa"/>
            <w:vAlign w:val="center"/>
          </w:tcPr>
          <w:p w14:paraId="4D360BFA" w14:textId="77777777" w:rsidR="00994923" w:rsidRPr="00580F99" w:rsidRDefault="00994923" w:rsidP="004E2877">
            <w:pPr>
              <w:pStyle w:val="NoSpacing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14:paraId="45B77BD1" w14:textId="09FAE58B" w:rsidR="00DB07B5" w:rsidRDefault="00DB07B5" w:rsidP="004E2877">
      <w:pPr>
        <w:pStyle w:val="NoSpacing"/>
        <w:rPr>
          <w:rFonts w:ascii="Century Gothic" w:hAnsi="Century Gothic"/>
          <w:b/>
          <w:bCs/>
          <w:color w:val="7F7F7F" w:themeColor="text1" w:themeTint="80"/>
          <w:sz w:val="20"/>
          <w:szCs w:val="20"/>
        </w:rPr>
      </w:pPr>
    </w:p>
    <w:p w14:paraId="7944BCDD" w14:textId="77777777" w:rsidR="00DB07B5" w:rsidRDefault="00DB07B5">
      <w:pPr>
        <w:rPr>
          <w:rFonts w:ascii="Century Gothic" w:hAnsi="Century Gothic"/>
          <w:b/>
          <w:bCs/>
          <w:color w:val="7F7F7F" w:themeColor="text1" w:themeTint="80"/>
          <w:sz w:val="20"/>
          <w:szCs w:val="20"/>
        </w:rPr>
      </w:pPr>
      <w:r>
        <w:rPr>
          <w:rFonts w:ascii="Century Gothic" w:hAnsi="Century Gothic"/>
          <w:b/>
          <w:bCs/>
          <w:color w:val="7F7F7F" w:themeColor="text1" w:themeTint="80"/>
          <w:sz w:val="20"/>
          <w:szCs w:val="20"/>
        </w:rPr>
        <w:br w:type="page"/>
      </w:r>
    </w:p>
    <w:tbl>
      <w:tblPr>
        <w:tblStyle w:val="TableGrid"/>
        <w:tblW w:w="10669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10669"/>
      </w:tblGrid>
      <w:tr w:rsidR="00F4293B" w14:paraId="14FF5318" w14:textId="77777777" w:rsidTr="00755908">
        <w:trPr>
          <w:trHeight w:val="2687"/>
        </w:trPr>
        <w:tc>
          <w:tcPr>
            <w:tcW w:w="10669" w:type="dxa"/>
          </w:tcPr>
          <w:p w14:paraId="0194F1F3" w14:textId="77777777" w:rsidR="00F4293B" w:rsidRPr="00692C04" w:rsidRDefault="00F4293B" w:rsidP="00755908">
            <w:pPr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</w:rPr>
              <w:lastRenderedPageBreak/>
              <w:t>DICHIARAZIONE DI NON RESPONSABILITÀ</w:t>
            </w:r>
          </w:p>
          <w:p w14:paraId="4A12AA9A" w14:textId="77777777" w:rsidR="00F4293B" w:rsidRDefault="00F4293B" w:rsidP="00755908">
            <w:pPr>
              <w:rPr>
                <w:rFonts w:ascii="Century Gothic" w:hAnsi="Century Gothic" w:cs="Arial"/>
                <w:szCs w:val="20"/>
              </w:rPr>
            </w:pPr>
          </w:p>
          <w:p w14:paraId="4927C00B" w14:textId="77777777" w:rsidR="00F4293B" w:rsidRDefault="00F4293B" w:rsidP="00755908">
            <w:pPr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/>
              </w:rPr>
              <w:t>Qualsiasi articolo, modello o informazione è fornito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2223852E" w14:textId="77777777" w:rsidR="00F4293B" w:rsidRDefault="00F4293B" w:rsidP="00F4293B">
      <w:pPr>
        <w:rPr>
          <w:rFonts w:ascii="Century Gothic" w:hAnsi="Century Gothic" w:cs="Arial"/>
          <w:sz w:val="20"/>
          <w:szCs w:val="20"/>
        </w:rPr>
      </w:pPr>
    </w:p>
    <w:p w14:paraId="47B8F7CC" w14:textId="77777777" w:rsidR="00F4293B" w:rsidRPr="00D3383E" w:rsidRDefault="00F4293B" w:rsidP="00F4293B">
      <w:pPr>
        <w:rPr>
          <w:rFonts w:ascii="Century Gothic" w:hAnsi="Century Gothic" w:cs="Arial"/>
          <w:sz w:val="20"/>
          <w:szCs w:val="20"/>
        </w:rPr>
      </w:pPr>
    </w:p>
    <w:p w14:paraId="75744EAB" w14:textId="77777777" w:rsidR="00994923" w:rsidRPr="00474089" w:rsidRDefault="00994923" w:rsidP="004E2877">
      <w:pPr>
        <w:pStyle w:val="NoSpacing"/>
        <w:rPr>
          <w:rFonts w:ascii="Century Gothic" w:hAnsi="Century Gothic"/>
          <w:b/>
          <w:bCs/>
          <w:color w:val="7F7F7F" w:themeColor="text1" w:themeTint="80"/>
          <w:sz w:val="20"/>
          <w:szCs w:val="20"/>
        </w:rPr>
      </w:pPr>
    </w:p>
    <w:sectPr w:rsidR="00994923" w:rsidRPr="00474089" w:rsidSect="00C31B9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53F4D" w14:textId="77777777" w:rsidR="00C31B97" w:rsidRDefault="00C31B97" w:rsidP="0011431A">
      <w:pPr>
        <w:spacing w:after="0" w:line="240" w:lineRule="auto"/>
      </w:pPr>
      <w:r>
        <w:separator/>
      </w:r>
    </w:p>
  </w:endnote>
  <w:endnote w:type="continuationSeparator" w:id="0">
    <w:p w14:paraId="34580495" w14:textId="77777777" w:rsidR="00C31B97" w:rsidRDefault="00C31B97" w:rsidP="001143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7353C" w14:textId="77777777" w:rsidR="00C31B97" w:rsidRDefault="00C31B97" w:rsidP="0011431A">
      <w:pPr>
        <w:spacing w:after="0" w:line="240" w:lineRule="auto"/>
      </w:pPr>
      <w:r>
        <w:separator/>
      </w:r>
    </w:p>
  </w:footnote>
  <w:footnote w:type="continuationSeparator" w:id="0">
    <w:p w14:paraId="40D12995" w14:textId="77777777" w:rsidR="00C31B97" w:rsidRDefault="00C31B97" w:rsidP="0011431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MjGxsDAwtjAwMzdU0lEKTi0uzszPAykwrAUAwE8GEywAAAA="/>
  </w:docVars>
  <w:rsids>
    <w:rsidRoot w:val="004E2877"/>
    <w:rsid w:val="000C7A8E"/>
    <w:rsid w:val="000E7BB2"/>
    <w:rsid w:val="0011431A"/>
    <w:rsid w:val="002B1996"/>
    <w:rsid w:val="002C7197"/>
    <w:rsid w:val="004C0438"/>
    <w:rsid w:val="004E2877"/>
    <w:rsid w:val="00580F99"/>
    <w:rsid w:val="0058526F"/>
    <w:rsid w:val="00634CD7"/>
    <w:rsid w:val="00666ABA"/>
    <w:rsid w:val="00705508"/>
    <w:rsid w:val="00717BF1"/>
    <w:rsid w:val="00994923"/>
    <w:rsid w:val="00A61DC7"/>
    <w:rsid w:val="00A85EA0"/>
    <w:rsid w:val="00AF6CCF"/>
    <w:rsid w:val="00B0218E"/>
    <w:rsid w:val="00B035D4"/>
    <w:rsid w:val="00C31B97"/>
    <w:rsid w:val="00CE0AA4"/>
    <w:rsid w:val="00D972D8"/>
    <w:rsid w:val="00DB07B5"/>
    <w:rsid w:val="00E46849"/>
    <w:rsid w:val="00E642D6"/>
    <w:rsid w:val="00E741EB"/>
    <w:rsid w:val="00F42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762769"/>
  <w15:chartTrackingRefBased/>
  <w15:docId w15:val="{74450961-9BC3-4BB3-921C-711027F1D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877"/>
    <w:rPr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2877"/>
    <w:pPr>
      <w:spacing w:after="0" w:line="240" w:lineRule="auto"/>
    </w:pPr>
    <w:rPr>
      <w:color w:val="595959" w:themeColor="text1" w:themeTint="A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2"/>
    <w:qFormat/>
    <w:rsid w:val="004E2877"/>
    <w:pPr>
      <w:spacing w:after="0" w:line="240" w:lineRule="auto"/>
    </w:pPr>
    <w:rPr>
      <w:color w:val="595959" w:themeColor="text1" w:themeTint="A6"/>
    </w:rPr>
  </w:style>
  <w:style w:type="paragraph" w:styleId="Header">
    <w:name w:val="header"/>
    <w:basedOn w:val="Normal"/>
    <w:link w:val="HeaderChar"/>
    <w:uiPriority w:val="99"/>
    <w:unhideWhenUsed/>
    <w:rsid w:val="001143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31A"/>
    <w:rPr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unhideWhenUsed/>
    <w:rsid w:val="001143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431A"/>
    <w:rPr>
      <w:color w:val="595959" w:themeColor="text1" w:themeTint="A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it.smartsheet.com/try-it?trp=1159404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satelliteoflove ...</dc:creator>
  <cp:keywords/>
  <dc:description/>
  <cp:lastModifiedBy>Yang Li</cp:lastModifiedBy>
  <cp:revision>8</cp:revision>
  <dcterms:created xsi:type="dcterms:W3CDTF">2022-10-09T20:55:00Z</dcterms:created>
  <dcterms:modified xsi:type="dcterms:W3CDTF">2024-03-13T03:52:00Z</dcterms:modified>
</cp:coreProperties>
</file>